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15560A" w14:textId="763BC8C4" w:rsidR="00BB496D" w:rsidRDefault="00BB496D" w:rsidP="00CF546D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71125CB8" w14:textId="77777777" w:rsidR="004F4881" w:rsidRDefault="004F4881" w:rsidP="004F488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APSTONE 1</w:t>
      </w:r>
    </w:p>
    <w:p w14:paraId="687BEB56" w14:textId="77777777" w:rsidR="004F4881" w:rsidRPr="00FA3B18" w:rsidRDefault="004F4881" w:rsidP="004F4881">
      <w:pPr>
        <w:jc w:val="center"/>
        <w:rPr>
          <w:b/>
          <w:sz w:val="28"/>
          <w:szCs w:val="28"/>
        </w:rPr>
      </w:pPr>
      <w:r w:rsidRPr="00FA3B18">
        <w:rPr>
          <w:b/>
          <w:sz w:val="28"/>
          <w:szCs w:val="28"/>
        </w:rPr>
        <w:t>ORAL DEFENSE</w:t>
      </w:r>
      <w:r>
        <w:rPr>
          <w:b/>
          <w:sz w:val="28"/>
          <w:szCs w:val="28"/>
        </w:rPr>
        <w:t xml:space="preserve"> GRADING CRITERIA</w:t>
      </w:r>
    </w:p>
    <w:p w14:paraId="7500430A" w14:textId="77777777" w:rsidR="004F4881" w:rsidRPr="00423DA6" w:rsidRDefault="004F4881" w:rsidP="004F4881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B. S. I. T.</w:t>
      </w:r>
    </w:p>
    <w:p w14:paraId="2618E00E" w14:textId="5F6F708E" w:rsidR="004F4881" w:rsidRDefault="004F4881" w:rsidP="004F4881">
      <w:pPr>
        <w:ind w:left="4320" w:firstLine="720"/>
      </w:pPr>
      <w:r>
        <w:t xml:space="preserve">     </w:t>
      </w:r>
      <w:r w:rsidR="00E71BD0">
        <w:tab/>
        <w:t xml:space="preserve">         </w:t>
      </w:r>
      <w:r>
        <w:t xml:space="preserve">   Date: </w:t>
      </w:r>
      <w:r w:rsidR="000B4FBF">
        <w:t>November</w:t>
      </w:r>
      <w:r w:rsidR="00EC4F05">
        <w:t xml:space="preserve"> </w:t>
      </w:r>
      <w:r w:rsidR="000B4FBF">
        <w:t>13</w:t>
      </w:r>
      <w:r w:rsidR="00C96553">
        <w:t>, 202</w:t>
      </w:r>
      <w:r w:rsidR="000B4FBF">
        <w:t>2</w:t>
      </w:r>
    </w:p>
    <w:p w14:paraId="235831A9" w14:textId="77777777" w:rsidR="004F4881" w:rsidRPr="00C93439" w:rsidRDefault="004F4881" w:rsidP="004F4881">
      <w:pPr>
        <w:rPr>
          <w:sz w:val="14"/>
          <w:szCs w:val="14"/>
        </w:rPr>
      </w:pPr>
    </w:p>
    <w:p w14:paraId="0975D932" w14:textId="25ECD931" w:rsidR="004F4881" w:rsidRDefault="004F4881" w:rsidP="004F4881">
      <w:pPr>
        <w:rPr>
          <w:b/>
        </w:rPr>
      </w:pPr>
    </w:p>
    <w:p w14:paraId="1C14BE94" w14:textId="4E3411D6" w:rsidR="00EC4F05" w:rsidRPr="00C137B8" w:rsidRDefault="00F65074" w:rsidP="00F65074">
      <w:pPr>
        <w:pStyle w:val="NormalWeb"/>
        <w:tabs>
          <w:tab w:val="left" w:pos="5235"/>
        </w:tabs>
        <w:spacing w:before="240" w:beforeAutospacing="0" w:after="240" w:afterAutospacing="0"/>
        <w:rPr>
          <w:rFonts w:ascii="Cambria" w:hAnsi="Cambria"/>
        </w:rPr>
      </w:pPr>
      <w:r w:rsidRPr="00E71BD0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2336" behindDoc="1" locked="0" layoutInCell="1" allowOverlap="1" wp14:anchorId="24C1CF3A" wp14:editId="15935AE7">
                <wp:simplePos x="0" y="0"/>
                <wp:positionH relativeFrom="column">
                  <wp:posOffset>1051560</wp:posOffset>
                </wp:positionH>
                <wp:positionV relativeFrom="paragraph">
                  <wp:posOffset>73025</wp:posOffset>
                </wp:positionV>
                <wp:extent cx="4488180" cy="647700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8818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30A3FE" w14:textId="3301CAA2" w:rsidR="00E71BD0" w:rsidRPr="00F65074" w:rsidRDefault="00F65074" w:rsidP="009C7D7F">
                            <w:pPr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</w:rPr>
                            </w:pPr>
                            <w:r w:rsidRPr="00F65074">
                              <w:rPr>
                                <w:rFonts w:asciiTheme="minorHAnsi" w:hAnsiTheme="minorHAnsi" w:cstheme="minorHAnsi"/>
                                <w:i/>
                                <w:iCs/>
                                <w:sz w:val="24"/>
                              </w:rPr>
                              <w:t>RTU: Web Based Document Management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C1CF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2.8pt;margin-top:5.75pt;width:353.4pt;height:51pt;z-index:-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" stroked="f">
                <v:textbox>
                  <w:txbxContent>
                    <w:p w14:paraId="6C30A3FE" w14:textId="3301CAA2" w:rsidR="00E71BD0" w:rsidRPr="00F65074" w:rsidRDefault="00F65074" w:rsidP="009C7D7F">
                      <w:pPr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</w:rPr>
                      </w:pPr>
                      <w:r w:rsidRPr="00F65074">
                        <w:rPr>
                          <w:rFonts w:asciiTheme="minorHAnsi" w:hAnsiTheme="minorHAnsi" w:cstheme="minorHAnsi"/>
                          <w:i/>
                          <w:iCs/>
                          <w:sz w:val="24"/>
                        </w:rPr>
                        <w:t>RTU: Web Based Document Management System</w:t>
                      </w:r>
                    </w:p>
                  </w:txbxContent>
                </v:textbox>
              </v:shape>
            </w:pict>
          </mc:Fallback>
        </mc:AlternateContent>
      </w:r>
      <w:r w:rsidR="004F4881">
        <w:rPr>
          <w:b/>
        </w:rPr>
        <w:t>Capstone</w:t>
      </w:r>
      <w:r w:rsidR="004F4881" w:rsidRPr="005C647B">
        <w:rPr>
          <w:b/>
        </w:rPr>
        <w:t xml:space="preserve"> Title:</w:t>
      </w:r>
      <w:r w:rsidR="004F4881">
        <w:t xml:space="preserve"> </w:t>
      </w:r>
      <w:r w:rsidR="00445B74">
        <w:rPr>
          <w:rFonts w:ascii="Cambria" w:hAnsi="Cambria"/>
          <w:b/>
          <w:bCs/>
          <w:color w:val="000000"/>
        </w:rPr>
        <w:t xml:space="preserve"> </w:t>
      </w:r>
      <w:r>
        <w:rPr>
          <w:rFonts w:ascii="Cambria" w:hAnsi="Cambria"/>
          <w:b/>
          <w:bCs/>
          <w:color w:val="000000"/>
        </w:rPr>
        <w:tab/>
      </w:r>
    </w:p>
    <w:p w14:paraId="7E46C0E1" w14:textId="77777777" w:rsidR="00E71BD0" w:rsidRDefault="00E71BD0" w:rsidP="004F4881">
      <w:pPr>
        <w:rPr>
          <w:b/>
          <w:sz w:val="24"/>
          <w:szCs w:val="24"/>
        </w:rPr>
      </w:pPr>
    </w:p>
    <w:p w14:paraId="11F7D55B" w14:textId="1E92BC19" w:rsidR="004F4881" w:rsidRPr="005C647B" w:rsidRDefault="004F4881" w:rsidP="004F4881">
      <w:pPr>
        <w:rPr>
          <w:b/>
          <w:sz w:val="24"/>
          <w:szCs w:val="24"/>
        </w:rPr>
      </w:pPr>
      <w:r w:rsidRPr="005C647B">
        <w:rPr>
          <w:b/>
          <w:sz w:val="24"/>
          <w:szCs w:val="24"/>
        </w:rPr>
        <w:t>Individual Grade</w:t>
      </w:r>
      <w:bookmarkStart w:id="0" w:name="_GoBack"/>
      <w:bookmarkEnd w:id="0"/>
    </w:p>
    <w:p w14:paraId="6BC0BBF4" w14:textId="77777777" w:rsidR="004F4881" w:rsidRPr="00150847" w:rsidRDefault="004F4881" w:rsidP="004F4881">
      <w:pPr>
        <w:rPr>
          <w:b/>
          <w:sz w:val="10"/>
          <w:szCs w:val="1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3330"/>
        <w:gridCol w:w="810"/>
        <w:gridCol w:w="1260"/>
        <w:gridCol w:w="1800"/>
        <w:gridCol w:w="900"/>
      </w:tblGrid>
      <w:tr w:rsidR="004F4881" w:rsidRPr="002255DA" w14:paraId="622C09E7" w14:textId="77777777" w:rsidTr="007B6BC4">
        <w:tc>
          <w:tcPr>
            <w:tcW w:w="540" w:type="dxa"/>
            <w:vAlign w:val="center"/>
          </w:tcPr>
          <w:p w14:paraId="5BF76CCF" w14:textId="77777777" w:rsidR="004F4881" w:rsidRPr="002255DA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>No.</w:t>
            </w:r>
          </w:p>
        </w:tc>
        <w:tc>
          <w:tcPr>
            <w:tcW w:w="3330" w:type="dxa"/>
            <w:vAlign w:val="center"/>
          </w:tcPr>
          <w:p w14:paraId="607EB5F8" w14:textId="77777777" w:rsidR="008D5335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>Name</w:t>
            </w:r>
          </w:p>
          <w:p w14:paraId="3E163411" w14:textId="638444F8" w:rsidR="004F4881" w:rsidRPr="002255DA" w:rsidRDefault="008D5335" w:rsidP="007B6BC4">
            <w:pPr>
              <w:jc w:val="center"/>
              <w:rPr>
                <w:b/>
              </w:rPr>
            </w:pPr>
            <w:r>
              <w:rPr>
                <w:b/>
              </w:rPr>
              <w:t xml:space="preserve"> (</w:t>
            </w:r>
            <w:proofErr w:type="spellStart"/>
            <w:r>
              <w:rPr>
                <w:b/>
              </w:rPr>
              <w:t>Lastname</w:t>
            </w:r>
            <w:proofErr w:type="spellEnd"/>
            <w:r>
              <w:rPr>
                <w:b/>
              </w:rPr>
              <w:t xml:space="preserve">, </w:t>
            </w:r>
            <w:proofErr w:type="spellStart"/>
            <w:r>
              <w:rPr>
                <w:b/>
              </w:rPr>
              <w:t>Firstname</w:t>
            </w:r>
            <w:proofErr w:type="spellEnd"/>
            <w:r>
              <w:rPr>
                <w:b/>
              </w:rPr>
              <w:t xml:space="preserve"> Mi.)</w:t>
            </w:r>
          </w:p>
        </w:tc>
        <w:tc>
          <w:tcPr>
            <w:tcW w:w="810" w:type="dxa"/>
          </w:tcPr>
          <w:p w14:paraId="74D8351B" w14:textId="77777777" w:rsidR="004F4881" w:rsidRPr="002255DA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>Attire (5%)</w:t>
            </w:r>
          </w:p>
        </w:tc>
        <w:tc>
          <w:tcPr>
            <w:tcW w:w="1260" w:type="dxa"/>
          </w:tcPr>
          <w:p w14:paraId="257A5135" w14:textId="77777777" w:rsidR="004F4881" w:rsidRPr="002255DA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>Punctuality (5%)</w:t>
            </w:r>
          </w:p>
        </w:tc>
        <w:tc>
          <w:tcPr>
            <w:tcW w:w="1800" w:type="dxa"/>
          </w:tcPr>
          <w:p w14:paraId="608A3698" w14:textId="77777777" w:rsidR="004F4881" w:rsidRPr="002255DA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 xml:space="preserve">Ability to answer questions </w:t>
            </w:r>
            <w:r>
              <w:rPr>
                <w:b/>
              </w:rPr>
              <w:t>(15</w:t>
            </w:r>
            <w:r w:rsidRPr="002255DA">
              <w:rPr>
                <w:b/>
              </w:rPr>
              <w:t>%)</w:t>
            </w:r>
          </w:p>
        </w:tc>
        <w:tc>
          <w:tcPr>
            <w:tcW w:w="900" w:type="dxa"/>
          </w:tcPr>
          <w:p w14:paraId="315D44FA" w14:textId="77777777" w:rsidR="004F4881" w:rsidRPr="002255DA" w:rsidRDefault="004F4881" w:rsidP="007B6BC4">
            <w:pPr>
              <w:jc w:val="center"/>
              <w:rPr>
                <w:b/>
              </w:rPr>
            </w:pPr>
            <w:r w:rsidRPr="002255DA">
              <w:rPr>
                <w:b/>
              </w:rPr>
              <w:t>Total</w:t>
            </w:r>
            <w:r>
              <w:rPr>
                <w:b/>
              </w:rPr>
              <w:t xml:space="preserve"> (25</w:t>
            </w:r>
            <w:r w:rsidRPr="002255DA">
              <w:rPr>
                <w:b/>
              </w:rPr>
              <w:t>%)</w:t>
            </w:r>
          </w:p>
        </w:tc>
      </w:tr>
      <w:tr w:rsidR="004F4881" w:rsidRPr="002255DA" w14:paraId="68C5FEF6" w14:textId="77777777" w:rsidTr="007B6BC4">
        <w:tc>
          <w:tcPr>
            <w:tcW w:w="540" w:type="dxa"/>
          </w:tcPr>
          <w:p w14:paraId="4E84D003" w14:textId="77777777" w:rsidR="004F4881" w:rsidRPr="002255DA" w:rsidRDefault="004F4881" w:rsidP="007B6BC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r w:rsidRPr="002255DA">
              <w:rPr>
                <w:sz w:val="26"/>
                <w:szCs w:val="26"/>
              </w:rPr>
              <w:t>1</w:t>
            </w:r>
          </w:p>
        </w:tc>
        <w:tc>
          <w:tcPr>
            <w:tcW w:w="3330" w:type="dxa"/>
          </w:tcPr>
          <w:p w14:paraId="582CEEE9" w14:textId="6E3AD7A6" w:rsidR="004F4881" w:rsidRPr="002255DA" w:rsidRDefault="00445B74" w:rsidP="007B6BC4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proofErr w:type="spellStart"/>
            <w:r w:rsidR="00F65074">
              <w:rPr>
                <w:sz w:val="26"/>
                <w:szCs w:val="26"/>
              </w:rPr>
              <w:t>Baarde</w:t>
            </w:r>
            <w:proofErr w:type="spellEnd"/>
            <w:r w:rsidR="00F65074">
              <w:rPr>
                <w:sz w:val="26"/>
                <w:szCs w:val="26"/>
              </w:rPr>
              <w:t>, Ian Conrad</w:t>
            </w:r>
          </w:p>
        </w:tc>
        <w:tc>
          <w:tcPr>
            <w:tcW w:w="810" w:type="dxa"/>
          </w:tcPr>
          <w:p w14:paraId="4ED64918" w14:textId="40F617C0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260" w:type="dxa"/>
          </w:tcPr>
          <w:p w14:paraId="0DBEFF81" w14:textId="6F6B3017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800" w:type="dxa"/>
          </w:tcPr>
          <w:p w14:paraId="735CACE9" w14:textId="6C67D057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900" w:type="dxa"/>
          </w:tcPr>
          <w:p w14:paraId="45625790" w14:textId="26415A46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</w:tr>
      <w:tr w:rsidR="004F4881" w:rsidRPr="002255DA" w14:paraId="012E1924" w14:textId="77777777" w:rsidTr="007B6BC4">
        <w:tc>
          <w:tcPr>
            <w:tcW w:w="540" w:type="dxa"/>
          </w:tcPr>
          <w:p w14:paraId="0ED3006E" w14:textId="77777777" w:rsidR="004F4881" w:rsidRPr="002255DA" w:rsidRDefault="004F4881" w:rsidP="007B6BC4">
            <w:pPr>
              <w:jc w:val="center"/>
              <w:rPr>
                <w:sz w:val="26"/>
                <w:szCs w:val="26"/>
              </w:rPr>
            </w:pPr>
            <w:r w:rsidRPr="002255DA">
              <w:rPr>
                <w:sz w:val="26"/>
                <w:szCs w:val="26"/>
              </w:rPr>
              <w:t>2</w:t>
            </w:r>
          </w:p>
        </w:tc>
        <w:tc>
          <w:tcPr>
            <w:tcW w:w="3330" w:type="dxa"/>
          </w:tcPr>
          <w:p w14:paraId="4FC4465D" w14:textId="6489FFB5" w:rsidR="004F4881" w:rsidRPr="002255DA" w:rsidRDefault="00445B74" w:rsidP="007B6BC4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proofErr w:type="spellStart"/>
            <w:r w:rsidR="00F65074">
              <w:rPr>
                <w:sz w:val="26"/>
                <w:szCs w:val="26"/>
              </w:rPr>
              <w:t>Gorobao</w:t>
            </w:r>
            <w:proofErr w:type="spellEnd"/>
            <w:r w:rsidR="00F65074">
              <w:rPr>
                <w:sz w:val="26"/>
                <w:szCs w:val="26"/>
              </w:rPr>
              <w:t>, Carl Erwin</w:t>
            </w:r>
          </w:p>
        </w:tc>
        <w:tc>
          <w:tcPr>
            <w:tcW w:w="810" w:type="dxa"/>
          </w:tcPr>
          <w:p w14:paraId="37CC45C9" w14:textId="3BFA0933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260" w:type="dxa"/>
          </w:tcPr>
          <w:p w14:paraId="329E0E5B" w14:textId="7E20C8EE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800" w:type="dxa"/>
          </w:tcPr>
          <w:p w14:paraId="749986D5" w14:textId="3EB99D9C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900" w:type="dxa"/>
          </w:tcPr>
          <w:p w14:paraId="40D6880C" w14:textId="55E1C8E5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</w:tr>
      <w:tr w:rsidR="004F4881" w:rsidRPr="002255DA" w14:paraId="32AA6AD2" w14:textId="77777777" w:rsidTr="007B6BC4">
        <w:tc>
          <w:tcPr>
            <w:tcW w:w="540" w:type="dxa"/>
          </w:tcPr>
          <w:p w14:paraId="60873951" w14:textId="77777777" w:rsidR="004F4881" w:rsidRPr="002255DA" w:rsidRDefault="004F4881" w:rsidP="007B6BC4">
            <w:pPr>
              <w:jc w:val="center"/>
              <w:rPr>
                <w:sz w:val="26"/>
                <w:szCs w:val="26"/>
              </w:rPr>
            </w:pPr>
            <w:r w:rsidRPr="002255DA">
              <w:rPr>
                <w:sz w:val="26"/>
                <w:szCs w:val="26"/>
              </w:rPr>
              <w:t>3</w:t>
            </w:r>
          </w:p>
        </w:tc>
        <w:tc>
          <w:tcPr>
            <w:tcW w:w="3330" w:type="dxa"/>
          </w:tcPr>
          <w:p w14:paraId="3EAEBDF5" w14:textId="4C7C4222" w:rsidR="004F4881" w:rsidRPr="002255DA" w:rsidRDefault="00445B74" w:rsidP="007B6BC4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proofErr w:type="spellStart"/>
            <w:r w:rsidR="00F65074">
              <w:rPr>
                <w:sz w:val="26"/>
                <w:szCs w:val="26"/>
              </w:rPr>
              <w:t>Ison</w:t>
            </w:r>
            <w:proofErr w:type="spellEnd"/>
            <w:r w:rsidR="00F65074">
              <w:rPr>
                <w:sz w:val="26"/>
                <w:szCs w:val="26"/>
              </w:rPr>
              <w:t xml:space="preserve">, </w:t>
            </w:r>
            <w:proofErr w:type="spellStart"/>
            <w:r w:rsidR="00F65074">
              <w:rPr>
                <w:sz w:val="26"/>
                <w:szCs w:val="26"/>
              </w:rPr>
              <w:t>Basteen</w:t>
            </w:r>
            <w:proofErr w:type="spellEnd"/>
            <w:r w:rsidR="00F65074">
              <w:rPr>
                <w:sz w:val="26"/>
                <w:szCs w:val="26"/>
              </w:rPr>
              <w:t xml:space="preserve"> </w:t>
            </w:r>
            <w:proofErr w:type="spellStart"/>
            <w:r w:rsidR="00F65074">
              <w:rPr>
                <w:sz w:val="26"/>
                <w:szCs w:val="26"/>
              </w:rPr>
              <w:t>Nicollo</w:t>
            </w:r>
            <w:proofErr w:type="spellEnd"/>
          </w:p>
        </w:tc>
        <w:tc>
          <w:tcPr>
            <w:tcW w:w="810" w:type="dxa"/>
          </w:tcPr>
          <w:p w14:paraId="50BA23AA" w14:textId="023FCB50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260" w:type="dxa"/>
          </w:tcPr>
          <w:p w14:paraId="0FF70B6D" w14:textId="4AC945ED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800" w:type="dxa"/>
          </w:tcPr>
          <w:p w14:paraId="137DFFD6" w14:textId="403510AC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900" w:type="dxa"/>
          </w:tcPr>
          <w:p w14:paraId="63CC60CC" w14:textId="55A5875E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</w:tr>
      <w:tr w:rsidR="004F4881" w:rsidRPr="002255DA" w14:paraId="41187166" w14:textId="77777777" w:rsidTr="007B6BC4">
        <w:tc>
          <w:tcPr>
            <w:tcW w:w="540" w:type="dxa"/>
          </w:tcPr>
          <w:p w14:paraId="4ED0C5AB" w14:textId="77777777" w:rsidR="004F4881" w:rsidRPr="002255DA" w:rsidRDefault="004F4881" w:rsidP="007B6BC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</w:t>
            </w:r>
          </w:p>
        </w:tc>
        <w:tc>
          <w:tcPr>
            <w:tcW w:w="3330" w:type="dxa"/>
          </w:tcPr>
          <w:p w14:paraId="3A3C009F" w14:textId="3FC0AF01" w:rsidR="004F4881" w:rsidRPr="002255DA" w:rsidRDefault="00445B74" w:rsidP="007B6BC4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 </w:t>
            </w:r>
            <w:proofErr w:type="spellStart"/>
            <w:r w:rsidR="00F65074">
              <w:rPr>
                <w:sz w:val="26"/>
                <w:szCs w:val="26"/>
              </w:rPr>
              <w:t>Palma,Simon</w:t>
            </w:r>
            <w:proofErr w:type="spellEnd"/>
            <w:r w:rsidR="00F65074">
              <w:rPr>
                <w:sz w:val="26"/>
                <w:szCs w:val="26"/>
              </w:rPr>
              <w:t xml:space="preserve"> Wayne</w:t>
            </w:r>
          </w:p>
        </w:tc>
        <w:tc>
          <w:tcPr>
            <w:tcW w:w="810" w:type="dxa"/>
          </w:tcPr>
          <w:p w14:paraId="2AF0A2E3" w14:textId="6467711C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260" w:type="dxa"/>
          </w:tcPr>
          <w:p w14:paraId="6CA5B11C" w14:textId="2CA35FF6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1800" w:type="dxa"/>
          </w:tcPr>
          <w:p w14:paraId="2B88666D" w14:textId="236B8CED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  <w:tc>
          <w:tcPr>
            <w:tcW w:w="900" w:type="dxa"/>
          </w:tcPr>
          <w:p w14:paraId="2ACE22C4" w14:textId="2166E3A8" w:rsidR="004F4881" w:rsidRPr="002255DA" w:rsidRDefault="004F4881" w:rsidP="007B6BC4">
            <w:pPr>
              <w:rPr>
                <w:sz w:val="26"/>
                <w:szCs w:val="26"/>
              </w:rPr>
            </w:pPr>
          </w:p>
        </w:tc>
      </w:tr>
      <w:tr w:rsidR="008D5335" w:rsidRPr="002255DA" w14:paraId="557AF837" w14:textId="77777777" w:rsidTr="007B6BC4">
        <w:tc>
          <w:tcPr>
            <w:tcW w:w="540" w:type="dxa"/>
          </w:tcPr>
          <w:p w14:paraId="73AB7BFF" w14:textId="699147DF" w:rsidR="008D5335" w:rsidRDefault="008D5335" w:rsidP="007B6BC4">
            <w:pPr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5</w:t>
            </w:r>
          </w:p>
        </w:tc>
        <w:tc>
          <w:tcPr>
            <w:tcW w:w="3330" w:type="dxa"/>
          </w:tcPr>
          <w:p w14:paraId="14C0ECA9" w14:textId="567311C1" w:rsidR="008D5335" w:rsidRDefault="00F65074" w:rsidP="007B6BC4">
            <w:pPr>
              <w:rPr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Raguine</w:t>
            </w:r>
            <w:proofErr w:type="spellEnd"/>
            <w:r>
              <w:rPr>
                <w:sz w:val="26"/>
                <w:szCs w:val="26"/>
              </w:rPr>
              <w:t>, Iris Faye</w:t>
            </w:r>
          </w:p>
        </w:tc>
        <w:tc>
          <w:tcPr>
            <w:tcW w:w="810" w:type="dxa"/>
          </w:tcPr>
          <w:p w14:paraId="4843CF29" w14:textId="77777777" w:rsidR="008D5335" w:rsidRPr="002255DA" w:rsidRDefault="008D5335" w:rsidP="007B6BC4">
            <w:pPr>
              <w:rPr>
                <w:sz w:val="26"/>
                <w:szCs w:val="26"/>
              </w:rPr>
            </w:pPr>
          </w:p>
        </w:tc>
        <w:tc>
          <w:tcPr>
            <w:tcW w:w="1260" w:type="dxa"/>
          </w:tcPr>
          <w:p w14:paraId="6C6F2179" w14:textId="5EB7C8A1" w:rsidR="008D5335" w:rsidRPr="002255DA" w:rsidRDefault="008D5335" w:rsidP="007B6BC4">
            <w:pPr>
              <w:rPr>
                <w:sz w:val="26"/>
                <w:szCs w:val="26"/>
              </w:rPr>
            </w:pPr>
          </w:p>
        </w:tc>
        <w:tc>
          <w:tcPr>
            <w:tcW w:w="1800" w:type="dxa"/>
          </w:tcPr>
          <w:p w14:paraId="7E640707" w14:textId="3F8B2989" w:rsidR="008D5335" w:rsidRPr="002255DA" w:rsidRDefault="008D5335" w:rsidP="007B6BC4">
            <w:pPr>
              <w:rPr>
                <w:sz w:val="26"/>
                <w:szCs w:val="26"/>
              </w:rPr>
            </w:pPr>
          </w:p>
        </w:tc>
        <w:tc>
          <w:tcPr>
            <w:tcW w:w="900" w:type="dxa"/>
          </w:tcPr>
          <w:p w14:paraId="5E6EA348" w14:textId="77777777" w:rsidR="008D5335" w:rsidRPr="002255DA" w:rsidRDefault="008D5335" w:rsidP="007B6BC4">
            <w:pPr>
              <w:rPr>
                <w:sz w:val="26"/>
                <w:szCs w:val="26"/>
              </w:rPr>
            </w:pPr>
          </w:p>
        </w:tc>
      </w:tr>
    </w:tbl>
    <w:p w14:paraId="61C338BC" w14:textId="4B98A600" w:rsidR="004F4881" w:rsidRDefault="00F65074" w:rsidP="004F4881">
      <w:r w:rsidRPr="00E71BD0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4384" behindDoc="1" locked="0" layoutInCell="1" allowOverlap="1" wp14:anchorId="7DA63538" wp14:editId="665576E9">
                <wp:simplePos x="0" y="0"/>
                <wp:positionH relativeFrom="column">
                  <wp:posOffset>2882265</wp:posOffset>
                </wp:positionH>
                <wp:positionV relativeFrom="paragraph">
                  <wp:posOffset>114300</wp:posOffset>
                </wp:positionV>
                <wp:extent cx="2392680" cy="48006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2680" cy="480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DB1C3" w14:textId="2CC51C1B" w:rsidR="00840426" w:rsidRPr="00F65074" w:rsidRDefault="00F65074" w:rsidP="00840426">
                            <w:pPr>
                              <w:rPr>
                                <w:b/>
                                <w:i/>
                                <w:iCs/>
                              </w:rPr>
                            </w:pPr>
                            <w:r w:rsidRPr="00F65074">
                              <w:rPr>
                                <w:b/>
                                <w:i/>
                                <w:iCs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A63538" id="_x0000_s1027" type="#_x0000_t202" style="position:absolute;margin-left:226.95pt;margin-top:9pt;width:188.4pt;height:37.8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" stroked="f">
                <v:textbox>
                  <w:txbxContent>
                    <w:p w14:paraId="0B4DB1C3" w14:textId="2CC51C1B" w:rsidR="00840426" w:rsidRPr="00F65074" w:rsidRDefault="00F65074" w:rsidP="00840426">
                      <w:pPr>
                        <w:rPr>
                          <w:b/>
                          <w:i/>
                          <w:iCs/>
                        </w:rPr>
                      </w:pPr>
                      <w:r w:rsidRPr="00F65074">
                        <w:rPr>
                          <w:b/>
                          <w:i/>
                          <w:i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1964669B" w14:textId="577E891F" w:rsidR="004F4881" w:rsidRPr="005C647B" w:rsidRDefault="004F4881" w:rsidP="004F4881">
      <w:pPr>
        <w:rPr>
          <w:b/>
          <w:sz w:val="24"/>
          <w:szCs w:val="24"/>
        </w:rPr>
      </w:pPr>
      <w:r w:rsidRPr="005C647B">
        <w:rPr>
          <w:b/>
          <w:sz w:val="24"/>
          <w:szCs w:val="24"/>
        </w:rPr>
        <w:t>Group Grade</w:t>
      </w:r>
      <w:r w:rsidR="00840426">
        <w:rPr>
          <w:b/>
          <w:sz w:val="24"/>
          <w:szCs w:val="24"/>
        </w:rPr>
        <w:tab/>
      </w:r>
      <w:r w:rsidR="00840426">
        <w:rPr>
          <w:b/>
          <w:sz w:val="24"/>
          <w:szCs w:val="24"/>
        </w:rPr>
        <w:tab/>
      </w:r>
      <w:r w:rsidR="00840426">
        <w:rPr>
          <w:b/>
          <w:sz w:val="24"/>
          <w:szCs w:val="24"/>
        </w:rPr>
        <w:tab/>
      </w:r>
      <w:r w:rsidR="00840426">
        <w:rPr>
          <w:b/>
          <w:sz w:val="24"/>
          <w:szCs w:val="24"/>
        </w:rPr>
        <w:tab/>
        <w:t>Group #: ____________</w:t>
      </w:r>
    </w:p>
    <w:p w14:paraId="3BC107C6" w14:textId="77777777" w:rsidR="004F4881" w:rsidRPr="005C647B" w:rsidRDefault="004F4881" w:rsidP="004F4881">
      <w:pPr>
        <w:rPr>
          <w:b/>
          <w:sz w:val="20"/>
          <w:szCs w:val="20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3"/>
        <w:gridCol w:w="788"/>
        <w:gridCol w:w="1209"/>
      </w:tblGrid>
      <w:tr w:rsidR="004F4881" w:rsidRPr="0022316D" w14:paraId="685937C7" w14:textId="77777777" w:rsidTr="007B6BC4">
        <w:trPr>
          <w:trHeight w:val="259"/>
        </w:trPr>
        <w:tc>
          <w:tcPr>
            <w:tcW w:w="3853" w:type="dxa"/>
          </w:tcPr>
          <w:p w14:paraId="77540AFF" w14:textId="77777777" w:rsidR="004F4881" w:rsidRPr="0022316D" w:rsidRDefault="004F4881" w:rsidP="007B6BC4">
            <w:pPr>
              <w:rPr>
                <w:b/>
              </w:rPr>
            </w:pPr>
            <w:r w:rsidRPr="0022316D">
              <w:rPr>
                <w:b/>
              </w:rPr>
              <w:t>CRITERIA (System)</w:t>
            </w:r>
          </w:p>
        </w:tc>
        <w:tc>
          <w:tcPr>
            <w:tcW w:w="788" w:type="dxa"/>
          </w:tcPr>
          <w:p w14:paraId="6E36D132" w14:textId="77777777" w:rsidR="004F4881" w:rsidRPr="0022316D" w:rsidRDefault="004F4881" w:rsidP="007B6BC4">
            <w:pPr>
              <w:jc w:val="center"/>
              <w:rPr>
                <w:b/>
              </w:rPr>
            </w:pPr>
            <w:r w:rsidRPr="0022316D">
              <w:rPr>
                <w:b/>
              </w:rPr>
              <w:t>Points</w:t>
            </w:r>
          </w:p>
        </w:tc>
        <w:tc>
          <w:tcPr>
            <w:tcW w:w="1209" w:type="dxa"/>
          </w:tcPr>
          <w:p w14:paraId="48044F0B" w14:textId="77777777" w:rsidR="004F4881" w:rsidRPr="0022316D" w:rsidRDefault="004F4881" w:rsidP="007B6BC4">
            <w:pPr>
              <w:jc w:val="center"/>
              <w:rPr>
                <w:b/>
              </w:rPr>
            </w:pPr>
            <w:r w:rsidRPr="0022316D">
              <w:rPr>
                <w:b/>
              </w:rPr>
              <w:t>Total</w:t>
            </w:r>
          </w:p>
        </w:tc>
      </w:tr>
      <w:tr w:rsidR="004F4881" w:rsidRPr="0022316D" w14:paraId="3FD26FC3" w14:textId="77777777" w:rsidTr="007B6BC4">
        <w:trPr>
          <w:trHeight w:val="259"/>
        </w:trPr>
        <w:tc>
          <w:tcPr>
            <w:tcW w:w="3853" w:type="dxa"/>
          </w:tcPr>
          <w:p w14:paraId="41BDC4E1" w14:textId="77777777" w:rsidR="004F4881" w:rsidRPr="0022316D" w:rsidRDefault="004F4881" w:rsidP="007B6BC4">
            <w:pPr>
              <w:rPr>
                <w:b/>
              </w:rPr>
            </w:pPr>
            <w:r>
              <w:rPr>
                <w:b/>
              </w:rPr>
              <w:t>Prototype</w:t>
            </w:r>
          </w:p>
        </w:tc>
        <w:tc>
          <w:tcPr>
            <w:tcW w:w="788" w:type="dxa"/>
          </w:tcPr>
          <w:p w14:paraId="2836C1AF" w14:textId="77777777" w:rsidR="004F4881" w:rsidRPr="0022316D" w:rsidRDefault="004F4881" w:rsidP="007B6BC4">
            <w:pPr>
              <w:jc w:val="center"/>
              <w:rPr>
                <w:b/>
              </w:rPr>
            </w:pPr>
            <w:r>
              <w:rPr>
                <w:b/>
              </w:rPr>
              <w:t>(30%)</w:t>
            </w:r>
          </w:p>
        </w:tc>
        <w:tc>
          <w:tcPr>
            <w:tcW w:w="1209" w:type="dxa"/>
          </w:tcPr>
          <w:p w14:paraId="57B11729" w14:textId="77777777" w:rsidR="004F4881" w:rsidRPr="0022316D" w:rsidRDefault="004F4881" w:rsidP="007B6BC4">
            <w:pPr>
              <w:jc w:val="center"/>
              <w:rPr>
                <w:b/>
              </w:rPr>
            </w:pPr>
          </w:p>
        </w:tc>
      </w:tr>
      <w:tr w:rsidR="004F4881" w14:paraId="2F618BAC" w14:textId="77777777" w:rsidTr="007B6BC4">
        <w:trPr>
          <w:trHeight w:val="259"/>
        </w:trPr>
        <w:tc>
          <w:tcPr>
            <w:tcW w:w="3853" w:type="dxa"/>
          </w:tcPr>
          <w:p w14:paraId="07166CF3" w14:textId="77777777" w:rsidR="004F4881" w:rsidRDefault="004F4881" w:rsidP="007B6BC4">
            <w:r>
              <w:t xml:space="preserve">     User friendliness </w:t>
            </w:r>
          </w:p>
        </w:tc>
        <w:tc>
          <w:tcPr>
            <w:tcW w:w="788" w:type="dxa"/>
          </w:tcPr>
          <w:p w14:paraId="025E6958" w14:textId="77777777" w:rsidR="004F4881" w:rsidRDefault="004F4881" w:rsidP="007B6BC4">
            <w:pPr>
              <w:jc w:val="center"/>
            </w:pPr>
            <w:r>
              <w:t>5</w:t>
            </w:r>
          </w:p>
        </w:tc>
        <w:tc>
          <w:tcPr>
            <w:tcW w:w="1209" w:type="dxa"/>
          </w:tcPr>
          <w:p w14:paraId="7AFBF7E2" w14:textId="71F85F8C" w:rsidR="004F4881" w:rsidRDefault="004F4881" w:rsidP="007B6BC4"/>
        </w:tc>
      </w:tr>
      <w:tr w:rsidR="004F4881" w14:paraId="729BEA78" w14:textId="77777777" w:rsidTr="007B6BC4">
        <w:trPr>
          <w:trHeight w:val="275"/>
        </w:trPr>
        <w:tc>
          <w:tcPr>
            <w:tcW w:w="3853" w:type="dxa"/>
          </w:tcPr>
          <w:p w14:paraId="4C38058C" w14:textId="77777777" w:rsidR="004F4881" w:rsidRDefault="004F4881" w:rsidP="007B6BC4">
            <w:r>
              <w:t xml:space="preserve">     Design Concept</w:t>
            </w:r>
          </w:p>
        </w:tc>
        <w:tc>
          <w:tcPr>
            <w:tcW w:w="788" w:type="dxa"/>
          </w:tcPr>
          <w:p w14:paraId="1C39B151" w14:textId="77777777" w:rsidR="004F4881" w:rsidRDefault="004F4881" w:rsidP="007B6BC4">
            <w:pPr>
              <w:jc w:val="center"/>
            </w:pPr>
            <w:r>
              <w:t>15</w:t>
            </w:r>
          </w:p>
        </w:tc>
        <w:tc>
          <w:tcPr>
            <w:tcW w:w="1209" w:type="dxa"/>
          </w:tcPr>
          <w:p w14:paraId="6C5421A7" w14:textId="387C4F6D" w:rsidR="004F4881" w:rsidRDefault="004F4881" w:rsidP="007B6BC4"/>
        </w:tc>
      </w:tr>
      <w:tr w:rsidR="004F4881" w14:paraId="71EB688E" w14:textId="77777777" w:rsidTr="007B6BC4">
        <w:trPr>
          <w:trHeight w:val="292"/>
        </w:trPr>
        <w:tc>
          <w:tcPr>
            <w:tcW w:w="3853" w:type="dxa"/>
          </w:tcPr>
          <w:p w14:paraId="627EDF86" w14:textId="77777777" w:rsidR="004F4881" w:rsidRDefault="004F4881" w:rsidP="007B6BC4">
            <w:r>
              <w:t xml:space="preserve">     Features    </w:t>
            </w:r>
          </w:p>
        </w:tc>
        <w:tc>
          <w:tcPr>
            <w:tcW w:w="788" w:type="dxa"/>
          </w:tcPr>
          <w:p w14:paraId="3852011B" w14:textId="77777777" w:rsidR="004F4881" w:rsidRDefault="004F4881" w:rsidP="007B6BC4">
            <w:pPr>
              <w:jc w:val="center"/>
            </w:pPr>
            <w:r>
              <w:t>5</w:t>
            </w:r>
          </w:p>
        </w:tc>
        <w:tc>
          <w:tcPr>
            <w:tcW w:w="1209" w:type="dxa"/>
          </w:tcPr>
          <w:p w14:paraId="3D013217" w14:textId="13FFD746" w:rsidR="004F4881" w:rsidRDefault="004F4881" w:rsidP="007B6BC4"/>
        </w:tc>
      </w:tr>
      <w:tr w:rsidR="004F4881" w14:paraId="3707AE3C" w14:textId="77777777" w:rsidTr="007B6BC4">
        <w:trPr>
          <w:trHeight w:val="292"/>
        </w:trPr>
        <w:tc>
          <w:tcPr>
            <w:tcW w:w="3853" w:type="dxa"/>
          </w:tcPr>
          <w:p w14:paraId="6F17055F" w14:textId="77777777" w:rsidR="004F4881" w:rsidRDefault="004F4881" w:rsidP="007B6BC4">
            <w:r>
              <w:t xml:space="preserve">     Security</w:t>
            </w:r>
          </w:p>
        </w:tc>
        <w:tc>
          <w:tcPr>
            <w:tcW w:w="788" w:type="dxa"/>
          </w:tcPr>
          <w:p w14:paraId="6135FC07" w14:textId="77777777" w:rsidR="004F4881" w:rsidRDefault="004F4881" w:rsidP="007B6BC4">
            <w:pPr>
              <w:jc w:val="center"/>
            </w:pPr>
            <w:r>
              <w:t>5</w:t>
            </w:r>
          </w:p>
        </w:tc>
        <w:tc>
          <w:tcPr>
            <w:tcW w:w="1209" w:type="dxa"/>
          </w:tcPr>
          <w:p w14:paraId="6F1295BF" w14:textId="58F267A1" w:rsidR="004F4881" w:rsidRDefault="004F4881" w:rsidP="007B6BC4"/>
        </w:tc>
      </w:tr>
      <w:tr w:rsidR="004F4881" w14:paraId="612FCDFA" w14:textId="77777777" w:rsidTr="007B6BC4">
        <w:trPr>
          <w:trHeight w:val="292"/>
        </w:trPr>
        <w:tc>
          <w:tcPr>
            <w:tcW w:w="3853" w:type="dxa"/>
          </w:tcPr>
          <w:p w14:paraId="3CB3F25D" w14:textId="77777777" w:rsidR="004F4881" w:rsidRDefault="004F4881" w:rsidP="007B6BC4">
            <w:r>
              <w:t>Documentation</w:t>
            </w:r>
          </w:p>
        </w:tc>
        <w:tc>
          <w:tcPr>
            <w:tcW w:w="788" w:type="dxa"/>
          </w:tcPr>
          <w:p w14:paraId="5E65A6F6" w14:textId="77777777" w:rsidR="004F4881" w:rsidRDefault="004F4881" w:rsidP="007B6BC4">
            <w:pPr>
              <w:jc w:val="center"/>
            </w:pPr>
            <w:r>
              <w:t>(45%)</w:t>
            </w:r>
          </w:p>
        </w:tc>
        <w:tc>
          <w:tcPr>
            <w:tcW w:w="1209" w:type="dxa"/>
          </w:tcPr>
          <w:p w14:paraId="7CC308A6" w14:textId="77777777" w:rsidR="004F4881" w:rsidRDefault="004F4881" w:rsidP="007B6BC4"/>
        </w:tc>
      </w:tr>
      <w:tr w:rsidR="004F4881" w14:paraId="1720CFC4" w14:textId="77777777" w:rsidTr="007B6BC4">
        <w:trPr>
          <w:trHeight w:val="292"/>
        </w:trPr>
        <w:tc>
          <w:tcPr>
            <w:tcW w:w="3853" w:type="dxa"/>
          </w:tcPr>
          <w:p w14:paraId="01FDCB76" w14:textId="77777777" w:rsidR="004F4881" w:rsidRDefault="004F4881" w:rsidP="007B6BC4">
            <w:r>
              <w:t xml:space="preserve">     Chapter 1</w:t>
            </w:r>
          </w:p>
        </w:tc>
        <w:tc>
          <w:tcPr>
            <w:tcW w:w="788" w:type="dxa"/>
          </w:tcPr>
          <w:p w14:paraId="007326F7" w14:textId="77777777" w:rsidR="004F4881" w:rsidRDefault="004F4881" w:rsidP="007B6BC4">
            <w:pPr>
              <w:jc w:val="center"/>
            </w:pPr>
            <w:r>
              <w:t>15</w:t>
            </w:r>
          </w:p>
        </w:tc>
        <w:tc>
          <w:tcPr>
            <w:tcW w:w="1209" w:type="dxa"/>
          </w:tcPr>
          <w:p w14:paraId="5CAA94F1" w14:textId="19F97994" w:rsidR="004F4881" w:rsidRDefault="004F4881" w:rsidP="007B6BC4"/>
        </w:tc>
      </w:tr>
      <w:tr w:rsidR="004F4881" w14:paraId="5533102F" w14:textId="77777777" w:rsidTr="007B6BC4">
        <w:trPr>
          <w:trHeight w:val="292"/>
        </w:trPr>
        <w:tc>
          <w:tcPr>
            <w:tcW w:w="3853" w:type="dxa"/>
          </w:tcPr>
          <w:p w14:paraId="60CF605A" w14:textId="77777777" w:rsidR="004F4881" w:rsidRDefault="004F4881" w:rsidP="007B6BC4">
            <w:r>
              <w:t xml:space="preserve">     Chapter 2</w:t>
            </w:r>
          </w:p>
        </w:tc>
        <w:tc>
          <w:tcPr>
            <w:tcW w:w="788" w:type="dxa"/>
          </w:tcPr>
          <w:p w14:paraId="0EB047D9" w14:textId="77777777" w:rsidR="004F4881" w:rsidRDefault="004F4881" w:rsidP="007B6BC4">
            <w:pPr>
              <w:jc w:val="center"/>
            </w:pPr>
            <w:r>
              <w:t>15</w:t>
            </w:r>
          </w:p>
        </w:tc>
        <w:tc>
          <w:tcPr>
            <w:tcW w:w="1209" w:type="dxa"/>
          </w:tcPr>
          <w:p w14:paraId="1BC0F992" w14:textId="0025E5A3" w:rsidR="004F4881" w:rsidRDefault="004F4881" w:rsidP="007B6BC4"/>
        </w:tc>
      </w:tr>
      <w:tr w:rsidR="004F4881" w14:paraId="583E0F61" w14:textId="77777777" w:rsidTr="007B6BC4">
        <w:trPr>
          <w:trHeight w:val="292"/>
        </w:trPr>
        <w:tc>
          <w:tcPr>
            <w:tcW w:w="3853" w:type="dxa"/>
          </w:tcPr>
          <w:p w14:paraId="2300B31E" w14:textId="77777777" w:rsidR="004F4881" w:rsidRDefault="004F4881" w:rsidP="007B6BC4">
            <w:r>
              <w:t xml:space="preserve">     Chapter 3</w:t>
            </w:r>
          </w:p>
        </w:tc>
        <w:tc>
          <w:tcPr>
            <w:tcW w:w="788" w:type="dxa"/>
          </w:tcPr>
          <w:p w14:paraId="6CE449C8" w14:textId="77777777" w:rsidR="004F4881" w:rsidRDefault="004F4881" w:rsidP="007B6BC4">
            <w:pPr>
              <w:jc w:val="center"/>
            </w:pPr>
            <w:r>
              <w:t>15</w:t>
            </w:r>
          </w:p>
        </w:tc>
        <w:tc>
          <w:tcPr>
            <w:tcW w:w="1209" w:type="dxa"/>
          </w:tcPr>
          <w:p w14:paraId="0CEF6D3A" w14:textId="6CAEAB0D" w:rsidR="004F4881" w:rsidRDefault="004F4881" w:rsidP="007B6BC4"/>
        </w:tc>
      </w:tr>
    </w:tbl>
    <w:p w14:paraId="5FE0D6C0" w14:textId="028C49DA" w:rsidR="004F4881" w:rsidRDefault="004F4881" w:rsidP="004F488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DD9BAF" wp14:editId="3081BC5F">
                <wp:simplePos x="0" y="0"/>
                <wp:positionH relativeFrom="column">
                  <wp:posOffset>2972435</wp:posOffset>
                </wp:positionH>
                <wp:positionV relativeFrom="paragraph">
                  <wp:posOffset>243205</wp:posOffset>
                </wp:positionV>
                <wp:extent cx="715645" cy="635"/>
                <wp:effectExtent l="10160" t="13970" r="17145" b="13970"/>
                <wp:wrapNone/>
                <wp:docPr id="7" name="Straight Arrow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5645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062C99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34.05pt;margin-top:19.15pt;width:56.35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" strokeweight="1.5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</w:t>
      </w:r>
    </w:p>
    <w:p w14:paraId="4F9B6DC6" w14:textId="77777777" w:rsidR="004F4881" w:rsidRDefault="004F4881" w:rsidP="004F4881"/>
    <w:p w14:paraId="5CFBDBD0" w14:textId="77777777" w:rsidR="004F4881" w:rsidRPr="00C33874" w:rsidRDefault="004F4881" w:rsidP="004F4881">
      <w:pPr>
        <w:rPr>
          <w:b/>
          <w:sz w:val="24"/>
          <w:szCs w:val="24"/>
        </w:rPr>
      </w:pPr>
      <w:r>
        <w:rPr>
          <w:b/>
          <w:sz w:val="24"/>
          <w:szCs w:val="24"/>
        </w:rPr>
        <w:t>Comments / Suggestions:</w:t>
      </w: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8960"/>
      </w:tblGrid>
      <w:tr w:rsidR="004F4881" w14:paraId="63BE3618" w14:textId="77777777" w:rsidTr="000F27A7">
        <w:trPr>
          <w:trHeight w:val="1003"/>
        </w:trPr>
        <w:tc>
          <w:tcPr>
            <w:tcW w:w="8960" w:type="dxa"/>
          </w:tcPr>
          <w:p w14:paraId="452CB359" w14:textId="77777777" w:rsidR="004F4881" w:rsidRDefault="004F4881" w:rsidP="007B6BC4">
            <w:pPr>
              <w:spacing w:line="360" w:lineRule="auto"/>
            </w:pPr>
          </w:p>
          <w:p w14:paraId="5EE92FAD" w14:textId="77777777" w:rsidR="004F4881" w:rsidRDefault="004F4881" w:rsidP="007B6BC4">
            <w:pPr>
              <w:spacing w:line="360" w:lineRule="auto"/>
            </w:pPr>
          </w:p>
          <w:p w14:paraId="7698ECB8" w14:textId="77777777" w:rsidR="004F4881" w:rsidRDefault="004F4881" w:rsidP="007B6BC4">
            <w:pPr>
              <w:spacing w:line="360" w:lineRule="auto"/>
            </w:pPr>
          </w:p>
        </w:tc>
      </w:tr>
      <w:tr w:rsidR="0056402E" w14:paraId="4E130086" w14:textId="77777777" w:rsidTr="000F27A7">
        <w:trPr>
          <w:trHeight w:val="1003"/>
        </w:trPr>
        <w:tc>
          <w:tcPr>
            <w:tcW w:w="8960" w:type="dxa"/>
          </w:tcPr>
          <w:p w14:paraId="559B9E41" w14:textId="77777777" w:rsidR="0056402E" w:rsidRDefault="0056402E" w:rsidP="007B6BC4">
            <w:pPr>
              <w:spacing w:line="360" w:lineRule="auto"/>
            </w:pPr>
          </w:p>
        </w:tc>
      </w:tr>
    </w:tbl>
    <w:p w14:paraId="2EAF2678" w14:textId="77777777" w:rsidR="0056402E" w:rsidRDefault="0056402E" w:rsidP="004F4881">
      <w:pPr>
        <w:spacing w:line="360" w:lineRule="auto"/>
        <w:jc w:val="center"/>
        <w:rPr>
          <w:b/>
        </w:rPr>
      </w:pPr>
    </w:p>
    <w:p w14:paraId="5A116487" w14:textId="3DD143FB" w:rsidR="0056402E" w:rsidRDefault="00445B74" w:rsidP="004F4881">
      <w:pPr>
        <w:spacing w:line="360" w:lineRule="auto"/>
        <w:jc w:val="center"/>
        <w:rPr>
          <w:b/>
        </w:rPr>
      </w:pPr>
      <w:r>
        <w:rPr>
          <w:b/>
        </w:rPr>
        <w:t xml:space="preserve"> </w:t>
      </w:r>
    </w:p>
    <w:p w14:paraId="6AFE7B72" w14:textId="1063A72F" w:rsidR="004F4881" w:rsidRPr="003E355C" w:rsidRDefault="004F4881" w:rsidP="004F4881">
      <w:pPr>
        <w:spacing w:line="360" w:lineRule="auto"/>
        <w:jc w:val="center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CAA6C87" wp14:editId="0FF37CB1">
                <wp:simplePos x="0" y="0"/>
                <wp:positionH relativeFrom="column">
                  <wp:posOffset>1630045</wp:posOffset>
                </wp:positionH>
                <wp:positionV relativeFrom="paragraph">
                  <wp:posOffset>-8255</wp:posOffset>
                </wp:positionV>
                <wp:extent cx="2643505" cy="0"/>
                <wp:effectExtent l="10795" t="12700" r="12700" b="15875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4350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736BCF2" id="Straight Arrow Connector 5" o:spid="_x0000_s1026" type="#_x0000_t32" style="position:absolute;margin-left:128.35pt;margin-top:-.65pt;width:208.1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" strokeweight="1.5pt"/>
            </w:pict>
          </mc:Fallback>
        </mc:AlternateContent>
      </w:r>
      <w:r>
        <w:rPr>
          <w:b/>
        </w:rPr>
        <w:t>(</w:t>
      </w:r>
      <w:r w:rsidRPr="003E355C">
        <w:rPr>
          <w:b/>
        </w:rPr>
        <w:t>Panel Signature over Printed Name</w:t>
      </w:r>
      <w:r>
        <w:rPr>
          <w:b/>
        </w:rPr>
        <w:t>)</w:t>
      </w:r>
    </w:p>
    <w:sectPr w:rsidR="004F4881" w:rsidRPr="003E355C" w:rsidSect="004F4881">
      <w:headerReference w:type="default" r:id="rId7"/>
      <w:footerReference w:type="default" r:id="rId8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B6B52F" w14:textId="77777777" w:rsidR="00954204" w:rsidRDefault="00954204" w:rsidP="00F16DD0">
      <w:r>
        <w:separator/>
      </w:r>
    </w:p>
  </w:endnote>
  <w:endnote w:type="continuationSeparator" w:id="0">
    <w:p w14:paraId="7B487453" w14:textId="77777777" w:rsidR="00954204" w:rsidRDefault="00954204" w:rsidP="00F16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62D791" w14:textId="32DA444C" w:rsidR="003E4254" w:rsidRPr="00646A2D" w:rsidRDefault="00646A2D">
    <w:pPr>
      <w:pStyle w:val="Footer"/>
      <w:rPr>
        <w:lang w:val="en-US"/>
      </w:rPr>
    </w:pPr>
    <w:r>
      <w:rPr>
        <w:lang w:val="en-US"/>
      </w:rPr>
      <w:tab/>
    </w:r>
    <w:r>
      <w:rPr>
        <w:lang w:val="en-US"/>
      </w:rPr>
      <w:tab/>
      <w:t xml:space="preserve">INFORMATION TECHNOLOGY DEPARTMENT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20446" w14:textId="77777777" w:rsidR="00954204" w:rsidRDefault="00954204" w:rsidP="00F16DD0">
      <w:r>
        <w:separator/>
      </w:r>
    </w:p>
  </w:footnote>
  <w:footnote w:type="continuationSeparator" w:id="0">
    <w:p w14:paraId="2568C49F" w14:textId="77777777" w:rsidR="00954204" w:rsidRDefault="00954204" w:rsidP="00F16D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DFBA0F" w14:textId="1C1DB91C" w:rsidR="00870E1F" w:rsidRDefault="00870E1F">
    <w:pPr>
      <w:pStyle w:val="Header"/>
    </w:pPr>
    <w:r w:rsidRPr="00F16DD0">
      <w:rPr>
        <w:noProof/>
        <w:lang w:val="en-US"/>
      </w:rPr>
      <w:drawing>
        <wp:anchor distT="0" distB="0" distL="114300" distR="114300" simplePos="0" relativeHeight="251659264" behindDoc="0" locked="0" layoutInCell="1" allowOverlap="1" wp14:anchorId="50D63EEE" wp14:editId="101DC516">
          <wp:simplePos x="0" y="0"/>
          <wp:positionH relativeFrom="column">
            <wp:posOffset>-323850</wp:posOffset>
          </wp:positionH>
          <wp:positionV relativeFrom="paragraph">
            <wp:posOffset>-104140</wp:posOffset>
          </wp:positionV>
          <wp:extent cx="488950" cy="488950"/>
          <wp:effectExtent l="0" t="0" r="6350" b="635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8950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F16DD0">
      <w:rPr>
        <w:noProof/>
        <w:lang w:val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3A0B0EB" wp14:editId="104DB4CD">
              <wp:simplePos x="0" y="0"/>
              <wp:positionH relativeFrom="margin">
                <wp:posOffset>635000</wp:posOffset>
              </wp:positionH>
              <wp:positionV relativeFrom="paragraph">
                <wp:posOffset>-184785</wp:posOffset>
              </wp:positionV>
              <wp:extent cx="5867400" cy="603250"/>
              <wp:effectExtent l="0" t="0" r="19050" b="44450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67400" cy="603250"/>
                        <a:chOff x="0" y="0"/>
                        <a:chExt cx="11121746" cy="813812"/>
                      </a:xfrm>
                    </wpg:grpSpPr>
                    <wps:wsp>
                      <wps:cNvPr id="8" name="Straight Arrow Connector 8"/>
                      <wps:cNvCnPr>
                        <a:cxnSpLocks noChangeShapeType="1"/>
                      </wps:cNvCnPr>
                      <wps:spPr bwMode="auto">
                        <a:xfrm flipH="1" flipV="1">
                          <a:off x="94336" y="811272"/>
                          <a:ext cx="11027410" cy="254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rgbClr val="FF9300"/>
                          </a:solidFill>
                          <a:headEnd/>
                          <a:tailEnd/>
                        </a:ln>
                        <a:effectLst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" name="Text Box 6"/>
                      <wps:cNvSpPr txBox="1"/>
                      <wps:spPr>
                        <a:xfrm>
                          <a:off x="0" y="0"/>
                          <a:ext cx="10554965" cy="75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CE8DE7" w14:textId="77777777" w:rsidR="00870E1F" w:rsidRPr="00F16DD0" w:rsidRDefault="00870E1F" w:rsidP="00F16DD0">
                            <w:pPr>
                              <w:rPr>
                                <w:rFonts w:ascii="Century Gothic" w:hAnsi="Century Gothic"/>
                                <w:color w:val="000000" w:themeColor="text1"/>
                                <w:sz w:val="12"/>
                                <w:szCs w:val="12"/>
                              </w:rPr>
                            </w:pPr>
                            <w:r w:rsidRPr="00F16DD0">
                              <w:rPr>
                                <w:rFonts w:ascii="Century Gothic" w:hAnsi="Century Gothic"/>
                                <w:color w:val="000000" w:themeColor="text1"/>
                                <w:sz w:val="12"/>
                                <w:szCs w:val="12"/>
                              </w:rPr>
                              <w:t>Republic of the Philippines</w:t>
                            </w:r>
                          </w:p>
                          <w:p w14:paraId="0726AAD7" w14:textId="77777777" w:rsidR="00870E1F" w:rsidRPr="00F16DD0" w:rsidRDefault="00870E1F" w:rsidP="00F16DD0">
                            <w:pPr>
                              <w:rPr>
                                <w:rFonts w:ascii="Century Gothic" w:hAnsi="Century Gothic" w:cs="Arial"/>
                                <w:b/>
                                <w:caps/>
                                <w:sz w:val="14"/>
                                <w:szCs w:val="14"/>
                              </w:rPr>
                            </w:pPr>
                            <w:r w:rsidRPr="00F16DD0">
                              <w:rPr>
                                <w:rFonts w:ascii="Century Gothic" w:hAnsi="Century Gothic" w:cs="Arial"/>
                                <w:b/>
                                <w:caps/>
                                <w:sz w:val="14"/>
                                <w:szCs w:val="14"/>
                              </w:rPr>
                              <w:t>RIZAL TECHNOLOGICAL UNIVERSITY</w:t>
                            </w:r>
                          </w:p>
                          <w:p w14:paraId="7174BE5D" w14:textId="77777777" w:rsidR="00870E1F" w:rsidRPr="00F16DD0" w:rsidRDefault="00870E1F" w:rsidP="00F16DD0">
                            <w:pPr>
                              <w:rPr>
                                <w:rFonts w:ascii="Century Gothic" w:hAnsi="Century Gothic" w:cs="Arial"/>
                                <w:b/>
                                <w:caps/>
                                <w:sz w:val="10"/>
                                <w:szCs w:val="10"/>
                              </w:rPr>
                            </w:pPr>
                            <w:r w:rsidRPr="00F16DD0">
                              <w:rPr>
                                <w:rFonts w:ascii="Century Gothic" w:hAnsi="Century Gothic"/>
                                <w:color w:val="000000" w:themeColor="text1"/>
                                <w:sz w:val="10"/>
                                <w:szCs w:val="10"/>
                              </w:rPr>
                              <w:t>Cities of Mandaluyong and Pasig</w:t>
                            </w:r>
                          </w:p>
                          <w:p w14:paraId="26B7E1D5" w14:textId="77777777" w:rsidR="00870E1F" w:rsidRPr="00F16DD0" w:rsidRDefault="00870E1F" w:rsidP="00F16DD0">
                            <w:pPr>
                              <w:rPr>
                                <w:rFonts w:ascii="Century Gothic" w:hAnsi="Century Gothic" w:cs="Arial"/>
                                <w:b/>
                                <w:caps/>
                                <w:sz w:val="24"/>
                                <w:szCs w:val="24"/>
                              </w:rPr>
                            </w:pPr>
                            <w:r w:rsidRPr="00F16DD0">
                              <w:rPr>
                                <w:rFonts w:ascii="Century Gothic" w:hAnsi="Century Gothic" w:cs="Arial"/>
                                <w:b/>
                                <w:caps/>
                                <w:sz w:val="24"/>
                                <w:szCs w:val="24"/>
                              </w:rPr>
                              <w:t>COLLEGE OF ENGINEERING, ARCHITECHTURE AND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group w14:anchorId="13A0B0EB" id="Group 3" o:spid="_x0000_s1028" style="position:absolute;margin-left:50pt;margin-top:-14.55pt;width:462pt;height:47.5pt;z-index:251660288;mso-position-horizontal-relative:margin;mso-width-relative:margin;mso-height-relative:margin" coordsize="111217,81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9" type="#_x0000_t32" style="position:absolute;left:943;top:8112;width:110274;height:2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" strokecolor="#ff9300" strokeweight="2.25pt">
                <v:stroke joinstyle="miter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0" type="#_x0000_t202" style="position:absolute;width:105549;height:75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<v:textbox>
                  <w:txbxContent>
                    <w:p w14:paraId="58CE8DE7" w14:textId="77777777" w:rsidR="00870E1F" w:rsidRPr="00F16DD0" w:rsidRDefault="00870E1F" w:rsidP="00F16DD0">
                      <w:pPr>
                        <w:rPr>
                          <w:rFonts w:ascii="Century Gothic" w:hAnsi="Century Gothic"/>
                          <w:color w:val="000000" w:themeColor="text1"/>
                          <w:sz w:val="12"/>
                          <w:szCs w:val="12"/>
                        </w:rPr>
                      </w:pPr>
                      <w:r w:rsidRPr="00F16DD0">
                        <w:rPr>
                          <w:rFonts w:ascii="Century Gothic" w:hAnsi="Century Gothic"/>
                          <w:color w:val="000000" w:themeColor="text1"/>
                          <w:sz w:val="12"/>
                          <w:szCs w:val="12"/>
                        </w:rPr>
                        <w:t>Republic of the Philippines</w:t>
                      </w:r>
                    </w:p>
                    <w:p w14:paraId="0726AAD7" w14:textId="77777777" w:rsidR="00870E1F" w:rsidRPr="00F16DD0" w:rsidRDefault="00870E1F" w:rsidP="00F16DD0">
                      <w:pPr>
                        <w:rPr>
                          <w:rFonts w:ascii="Century Gothic" w:hAnsi="Century Gothic" w:cs="Arial"/>
                          <w:b/>
                          <w:caps/>
                          <w:sz w:val="14"/>
                          <w:szCs w:val="14"/>
                        </w:rPr>
                      </w:pPr>
                      <w:r w:rsidRPr="00F16DD0">
                        <w:rPr>
                          <w:rFonts w:ascii="Century Gothic" w:hAnsi="Century Gothic" w:cs="Arial"/>
                          <w:b/>
                          <w:caps/>
                          <w:sz w:val="14"/>
                          <w:szCs w:val="14"/>
                        </w:rPr>
                        <w:t>RIZAL TECHNOLOGICAL UNIVERSITY</w:t>
                      </w:r>
                    </w:p>
                    <w:p w14:paraId="7174BE5D" w14:textId="77777777" w:rsidR="00870E1F" w:rsidRPr="00F16DD0" w:rsidRDefault="00870E1F" w:rsidP="00F16DD0">
                      <w:pPr>
                        <w:rPr>
                          <w:rFonts w:ascii="Century Gothic" w:hAnsi="Century Gothic" w:cs="Arial"/>
                          <w:b/>
                          <w:caps/>
                          <w:sz w:val="10"/>
                          <w:szCs w:val="10"/>
                        </w:rPr>
                      </w:pPr>
                      <w:r w:rsidRPr="00F16DD0">
                        <w:rPr>
                          <w:rFonts w:ascii="Century Gothic" w:hAnsi="Century Gothic"/>
                          <w:color w:val="000000" w:themeColor="text1"/>
                          <w:sz w:val="10"/>
                          <w:szCs w:val="10"/>
                        </w:rPr>
                        <w:t>Cities of Mandaluyong and Pasig</w:t>
                      </w:r>
                    </w:p>
                    <w:p w14:paraId="26B7E1D5" w14:textId="77777777" w:rsidR="00870E1F" w:rsidRPr="00F16DD0" w:rsidRDefault="00870E1F" w:rsidP="00F16DD0">
                      <w:pPr>
                        <w:rPr>
                          <w:rFonts w:ascii="Century Gothic" w:hAnsi="Century Gothic" w:cs="Arial"/>
                          <w:b/>
                          <w:caps/>
                          <w:sz w:val="24"/>
                          <w:szCs w:val="24"/>
                        </w:rPr>
                      </w:pPr>
                      <w:r w:rsidRPr="00F16DD0">
                        <w:rPr>
                          <w:rFonts w:ascii="Century Gothic" w:hAnsi="Century Gothic" w:cs="Arial"/>
                          <w:b/>
                          <w:caps/>
                          <w:sz w:val="24"/>
                          <w:szCs w:val="24"/>
                        </w:rPr>
                        <w:t>COLLEGE OF ENGINEERING, ARCHITECHTURE AND TECHNOLOGY</w:t>
                      </w:r>
                    </w:p>
                  </w:txbxContent>
                </v:textbox>
              </v:shape>
              <w10:wrap anchorx="margin"/>
            </v:group>
          </w:pict>
        </mc:Fallback>
      </mc:AlternateContent>
    </w:r>
    <w:r w:rsidRPr="00F16DD0">
      <w:rPr>
        <w:noProof/>
        <w:lang w:val="en-US"/>
      </w:rPr>
      <w:drawing>
        <wp:anchor distT="0" distB="0" distL="114300" distR="114300" simplePos="0" relativeHeight="251661312" behindDoc="1" locked="0" layoutInCell="1" allowOverlap="1" wp14:anchorId="7362E8E4" wp14:editId="22862BDE">
          <wp:simplePos x="0" y="0"/>
          <wp:positionH relativeFrom="column">
            <wp:posOffset>196850</wp:posOffset>
          </wp:positionH>
          <wp:positionV relativeFrom="paragraph">
            <wp:posOffset>-104140</wp:posOffset>
          </wp:positionV>
          <wp:extent cx="520700" cy="5207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CEAT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520700" cy="520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6"/>
    <w:multiLevelType w:val="hybridMultilevel"/>
    <w:tmpl w:val="721DA316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24725EF3"/>
    <w:multiLevelType w:val="hybridMultilevel"/>
    <w:tmpl w:val="86A4CCB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Dc3NrQ0srA0NjVT0lEKTi0uzszPAykwrAUAn27xTywAAAA="/>
  </w:docVars>
  <w:rsids>
    <w:rsidRoot w:val="00F16DD0"/>
    <w:rsid w:val="00035788"/>
    <w:rsid w:val="000459EB"/>
    <w:rsid w:val="000B4413"/>
    <w:rsid w:val="000B4FBF"/>
    <w:rsid w:val="000C58DF"/>
    <w:rsid w:val="000F27A7"/>
    <w:rsid w:val="001424C9"/>
    <w:rsid w:val="00160820"/>
    <w:rsid w:val="00171B88"/>
    <w:rsid w:val="001D195A"/>
    <w:rsid w:val="001E3060"/>
    <w:rsid w:val="001E3D2F"/>
    <w:rsid w:val="00282C17"/>
    <w:rsid w:val="00314E2B"/>
    <w:rsid w:val="00346416"/>
    <w:rsid w:val="003549D8"/>
    <w:rsid w:val="003747D7"/>
    <w:rsid w:val="003A519F"/>
    <w:rsid w:val="003E4254"/>
    <w:rsid w:val="00411C20"/>
    <w:rsid w:val="00445B74"/>
    <w:rsid w:val="004B368F"/>
    <w:rsid w:val="004F4881"/>
    <w:rsid w:val="0056402E"/>
    <w:rsid w:val="005A0A71"/>
    <w:rsid w:val="005C04E3"/>
    <w:rsid w:val="005C3CC9"/>
    <w:rsid w:val="005E4940"/>
    <w:rsid w:val="00646A2D"/>
    <w:rsid w:val="00663F2A"/>
    <w:rsid w:val="0068481B"/>
    <w:rsid w:val="00695BC0"/>
    <w:rsid w:val="007200A8"/>
    <w:rsid w:val="007C37F4"/>
    <w:rsid w:val="007E6394"/>
    <w:rsid w:val="00812C9A"/>
    <w:rsid w:val="00840426"/>
    <w:rsid w:val="00870E1F"/>
    <w:rsid w:val="008B620D"/>
    <w:rsid w:val="008C29E7"/>
    <w:rsid w:val="008D3532"/>
    <w:rsid w:val="008D5335"/>
    <w:rsid w:val="00916527"/>
    <w:rsid w:val="009440F5"/>
    <w:rsid w:val="00947584"/>
    <w:rsid w:val="00954204"/>
    <w:rsid w:val="009C4EEC"/>
    <w:rsid w:val="009C7D7F"/>
    <w:rsid w:val="009E0503"/>
    <w:rsid w:val="00A168CA"/>
    <w:rsid w:val="00A27420"/>
    <w:rsid w:val="00A567E1"/>
    <w:rsid w:val="00A81D38"/>
    <w:rsid w:val="00AF2F45"/>
    <w:rsid w:val="00B03785"/>
    <w:rsid w:val="00B27559"/>
    <w:rsid w:val="00B80BF5"/>
    <w:rsid w:val="00B94B8C"/>
    <w:rsid w:val="00BB496D"/>
    <w:rsid w:val="00BB61F7"/>
    <w:rsid w:val="00BF6B6E"/>
    <w:rsid w:val="00C3526C"/>
    <w:rsid w:val="00C944D9"/>
    <w:rsid w:val="00C96553"/>
    <w:rsid w:val="00CB5DF1"/>
    <w:rsid w:val="00CD0637"/>
    <w:rsid w:val="00CE2FC9"/>
    <w:rsid w:val="00CF546D"/>
    <w:rsid w:val="00D12D61"/>
    <w:rsid w:val="00D26274"/>
    <w:rsid w:val="00D850C7"/>
    <w:rsid w:val="00DB240E"/>
    <w:rsid w:val="00DD1989"/>
    <w:rsid w:val="00E71BD0"/>
    <w:rsid w:val="00E77BA3"/>
    <w:rsid w:val="00EA3E06"/>
    <w:rsid w:val="00EA60F5"/>
    <w:rsid w:val="00EC4F05"/>
    <w:rsid w:val="00EC5712"/>
    <w:rsid w:val="00EE1478"/>
    <w:rsid w:val="00F16DD0"/>
    <w:rsid w:val="00F65074"/>
    <w:rsid w:val="00F8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B44FF"/>
  <w15:chartTrackingRefBased/>
  <w15:docId w15:val="{B2FDABE3-CACC-4CE1-881C-2E9479BBB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4881"/>
    <w:pPr>
      <w:spacing w:after="0" w:line="240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6DD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16DD0"/>
  </w:style>
  <w:style w:type="paragraph" w:styleId="Footer">
    <w:name w:val="footer"/>
    <w:basedOn w:val="Normal"/>
    <w:link w:val="FooterChar"/>
    <w:uiPriority w:val="99"/>
    <w:unhideWhenUsed/>
    <w:rsid w:val="00F16DD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16DD0"/>
  </w:style>
  <w:style w:type="paragraph" w:styleId="ListParagraph">
    <w:name w:val="List Paragraph"/>
    <w:basedOn w:val="Normal"/>
    <w:uiPriority w:val="34"/>
    <w:qFormat/>
    <w:rsid w:val="003E425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PH"/>
    </w:rPr>
  </w:style>
  <w:style w:type="paragraph" w:styleId="NormalWeb">
    <w:name w:val="Normal (Web)"/>
    <w:basedOn w:val="Normal"/>
    <w:uiPriority w:val="99"/>
    <w:unhideWhenUsed/>
    <w:rsid w:val="00EC4F05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404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vier Angcao Villanueva</dc:creator>
  <cp:keywords/>
  <dc:description/>
  <cp:lastModifiedBy>CARL-GAMING</cp:lastModifiedBy>
  <cp:revision>3</cp:revision>
  <cp:lastPrinted>2020-09-25T07:06:00Z</cp:lastPrinted>
  <dcterms:created xsi:type="dcterms:W3CDTF">2022-11-10T04:31:00Z</dcterms:created>
  <dcterms:modified xsi:type="dcterms:W3CDTF">2022-11-14T04:53:00Z</dcterms:modified>
</cp:coreProperties>
</file>